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ascii="Segoe Print" w:hAnsi="Segoe Print" w:eastAsia="Segoe Print"/>
          <w:sz w:val="18"/>
        </w:rPr>
        <w:t xml:space="preserve">0827_bad-habits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27_bad-habits_conversation</w:t>
      </w:r>
    </w:p>
    <w:bookmarkStart w:id="20" w:name="conversation-1-bad-habits-as-debts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1: Bad Habits as Debts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ou ever think about how our bad habits are like debts we owe ourselves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 thought! It’s like we’re constantly trying to pay off the interest on decisions we made as kid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Right? For example, I started smoking when I was young, and now it’s a constant battl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otally understand. It’s frustrating how something that seemed harmless back then can lead to such big issues later o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And then there’s the not taking things seriously. I mean, it costs me so much time in the long ru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rue! I feel that too. It’s like we get stuck in these patterns and can’t find our way ou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Sometimes, I wonder if we could have avoided all this if we’d focused more on the basic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For sure. The foundation we build in childhood really shapes our futur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t’s a bit of a bummer to think about, right? All those bad habits that were formed innocentl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Definitely a wake-up call! But hey, it’s never too late to turn things around.</w:t>
      </w:r>
    </w:p>
    <w:bookmarkEnd w:id="20"/>
    <w:bookmarkStart w:id="21" w:name="conversation-2-breaking-bad-habits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2: Breaking Bad Habits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o, do you think breaking bad habits is like declaring bankruptcy on our pas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n interesting take! But isn’t it more about restructuring rather than wiping the slate clean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Good point! I guess we do need to learn from those habits so we don’t repeat them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Exactly. But some days, it feels like an uphill battle. Like, what’s the poin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eah, it can be frustrating. Like trying to pay off a credit card with high interes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Right? And the guilt that comes with it can make things worse. It’s like a vicious cycl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But on the bright side, recognizing the problem is the first step towards change!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Absolutely! And I admire those who manage to turn their lives around despite their pas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ame. We shouldn’t underestimate the power of willpower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Agreed. But it’s a tough road, and it makes you question if worth it in the end.</w:t>
      </w:r>
    </w:p>
    <w:bookmarkEnd w:id="21"/>
    <w:sectPr>
      <w:pgMar w:top="288" w:bottom="288" w:left="288" w:right="288"/>
      <w:cols w:num="2" w:equalWidth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0:32:14Z</dcterms:created>
  <dcterms:modified xsi:type="dcterms:W3CDTF">2024-09-02T00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